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E7B4D" wp14:editId="45FD06AC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-0</w:t>
                            </w:r>
                            <w:r w:rsidR="00125C7E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E7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" stroked="f">
                <v:textbox style="mso-fit-shape-to-text:t">
                  <w:txbxContent>
                    <w:p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 xml:space="preserve">แบบ </w:t>
                      </w:r>
                      <w:proofErr w:type="spellStart"/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สบวพ</w:t>
                      </w:r>
                      <w:proofErr w:type="spellEnd"/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-0</w:t>
                      </w:r>
                      <w:r w:rsidR="00125C7E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 xml:space="preserve">เสนอโครงการเชิงหลักการ 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(Concept paper)</w:t>
      </w:r>
    </w:p>
    <w:p w:rsidR="001A69CB" w:rsidRPr="00686306" w:rsidRDefault="00465A80" w:rsidP="001A69CB">
      <w:pPr>
        <w:jc w:val="center"/>
        <w:rPr>
          <w:rFonts w:ascii="TH SarabunPSK" w:hAnsi="TH SarabunPSK" w:cs="TH SarabunPSK"/>
          <w:b/>
          <w:bCs/>
        </w:rPr>
      </w:pPr>
      <w:r w:rsidRPr="00465A80">
        <w:rPr>
          <w:rFonts w:ascii="TH SarabunPSK" w:hAnsi="TH SarabunPSK" w:cs="TH SarabunPSK"/>
          <w:b/>
          <w:bCs/>
          <w:u w:val="single"/>
          <w:cs/>
        </w:rPr>
        <w:t>เพื่อขอจัดตั้ง</w:t>
      </w:r>
      <w:r w:rsidR="001A69CB" w:rsidRPr="00686306">
        <w:rPr>
          <w:rFonts w:ascii="TH SarabunPSK" w:hAnsi="TH SarabunPSK" w:cs="TH SarabunPSK"/>
          <w:b/>
          <w:bCs/>
          <w:cs/>
        </w:rPr>
        <w:t>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="001A69CB"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6D5302">
        <w:rPr>
          <w:rFonts w:ascii="TH SarabunPSK" w:hAnsi="TH SarabunPSK" w:cs="TH SarabunPSK"/>
          <w:b/>
          <w:bCs/>
          <w:cs/>
        </w:rPr>
        <w:t>25</w:t>
      </w:r>
      <w:r w:rsidR="00DC650B">
        <w:rPr>
          <w:rFonts w:ascii="TH SarabunPSK" w:hAnsi="TH SarabunPSK" w:cs="TH SarabunPSK" w:hint="cs"/>
          <w:b/>
          <w:bCs/>
          <w:cs/>
        </w:rPr>
        <w:t>60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:rsidR="00635C3A" w:rsidRPr="00686306" w:rsidRDefault="00635C3A" w:rsidP="00635C3A">
      <w:pPr>
        <w:ind w:left="144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1. </w:t>
      </w:r>
      <w:r w:rsidRPr="00686306">
        <w:rPr>
          <w:rFonts w:ascii="TH SarabunPSK" w:hAnsi="TH SarabunPSK" w:cs="TH SarabunPSK"/>
          <w:cs/>
        </w:rPr>
        <w:t xml:space="preserve">กลุ่มเครือข่ายวิจัยอุตสาหกรรมเกษตรและเทคโนโลยีโปรตีน  </w:t>
      </w:r>
    </w:p>
    <w:p w:rsidR="00635C3A" w:rsidRPr="00686306" w:rsidRDefault="00635C3A" w:rsidP="00635C3A">
      <w:pPr>
        <w:ind w:left="144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2. </w:t>
      </w:r>
      <w:r w:rsidRPr="00686306">
        <w:rPr>
          <w:rFonts w:ascii="TH SarabunPSK" w:hAnsi="TH SarabunPSK" w:cs="TH SarabunPSK"/>
          <w:cs/>
        </w:rPr>
        <w:t>กลุ่มเครือข่ายวิจัยวัสดุชั้นสูง</w:t>
      </w:r>
    </w:p>
    <w:p w:rsidR="00635C3A" w:rsidRPr="00686306" w:rsidRDefault="00635C3A" w:rsidP="00635C3A">
      <w:pPr>
        <w:ind w:left="144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3. </w:t>
      </w:r>
      <w:r w:rsidRPr="00686306">
        <w:rPr>
          <w:rFonts w:ascii="TH SarabunPSK" w:hAnsi="TH SarabunPSK" w:cs="TH SarabunPSK"/>
          <w:cs/>
        </w:rPr>
        <w:t xml:space="preserve">กลุ่มเครือข่ายวิจัยวิทยาศาสตร์พื้นฐานและทฤษฎี </w:t>
      </w:r>
    </w:p>
    <w:p w:rsidR="00635C3A" w:rsidRPr="00686306" w:rsidRDefault="00635C3A" w:rsidP="00635C3A">
      <w:pPr>
        <w:ind w:left="144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4. </w:t>
      </w:r>
      <w:r w:rsidRPr="00686306">
        <w:rPr>
          <w:rFonts w:ascii="TH SarabunPSK" w:hAnsi="TH SarabunPSK" w:cs="TH SarabunPSK"/>
          <w:cs/>
        </w:rPr>
        <w:t xml:space="preserve">กลุ่มเครือข่ายวิจัยด้านการพัฒนาพลังงานทดแทนและอนุรักษ์พลังงานขั้นสูง </w:t>
      </w: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4. </w:t>
      </w:r>
      <w:r w:rsidRPr="00686306">
        <w:rPr>
          <w:rFonts w:ascii="TH SarabunPSK" w:hAnsi="TH SarabunPSK" w:cs="TH SarabunPSK"/>
          <w:cs/>
        </w:rPr>
        <w:t xml:space="preserve">กลุ่มเครือข่ายวิจัยอื่น ๆ (โปรดระบุ)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7D2457" w:rsidRPr="008B6838" w:rsidRDefault="007D2457" w:rsidP="007D2457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6D5302">
        <w:rPr>
          <w:rFonts w:ascii="TH SarabunPSK" w:hAnsi="TH SarabunPSK" w:cs="TH SarabunPSK"/>
          <w:b/>
          <w:bCs/>
          <w:sz w:val="32"/>
          <w:szCs w:val="32"/>
          <w:cs/>
        </w:rPr>
        <w:t>25</w:t>
      </w:r>
      <w:r w:rsidR="00DC650B">
        <w:rPr>
          <w:rFonts w:ascii="TH SarabunPSK" w:hAnsi="TH SarabunPSK" w:cs="TH SarabunPSK" w:hint="cs"/>
          <w:b/>
          <w:bCs/>
          <w:sz w:val="32"/>
          <w:szCs w:val="32"/>
          <w:cs/>
        </w:rPr>
        <w:t>60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(1 ต.ค. 5</w:t>
      </w:r>
      <w:r w:rsidR="00DC650B">
        <w:rPr>
          <w:rFonts w:ascii="TH SarabunPSK" w:hAnsi="TH SarabunPSK" w:cs="TH SarabunPSK" w:hint="cs"/>
          <w:b/>
          <w:bCs/>
          <w:sz w:val="32"/>
          <w:szCs w:val="32"/>
          <w:cs/>
        </w:rPr>
        <w:t>9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– 30 ก.ย. </w:t>
      </w:r>
      <w:r w:rsidR="00DC650B">
        <w:rPr>
          <w:rFonts w:ascii="TH SarabunPSK" w:hAnsi="TH SarabunPSK" w:cs="TH SarabunPSK" w:hint="cs"/>
          <w:b/>
          <w:bCs/>
          <w:sz w:val="32"/>
          <w:szCs w:val="32"/>
          <w:cs/>
        </w:rPr>
        <w:t>60</w:t>
      </w:r>
      <w:bookmarkStart w:id="0" w:name="_GoBack"/>
      <w:bookmarkEnd w:id="0"/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:rsidR="007D2457" w:rsidRPr="007D2457" w:rsidRDefault="007D2457" w:rsidP="007D2457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8925" w:type="dxa"/>
        <w:tblLook w:val="04A0" w:firstRow="1" w:lastRow="0" w:firstColumn="1" w:lastColumn="0" w:noHBand="0" w:noVBand="1"/>
      </w:tblPr>
      <w:tblGrid>
        <w:gridCol w:w="2155"/>
        <w:gridCol w:w="2970"/>
        <w:gridCol w:w="1829"/>
        <w:gridCol w:w="1971"/>
      </w:tblGrid>
      <w:tr w:rsidR="008B6838" w:rsidRPr="00F0097A" w:rsidTr="00013F7D">
        <w:trPr>
          <w:tblHeader/>
        </w:trPr>
        <w:tc>
          <w:tcPr>
            <w:tcW w:w="2155" w:type="dxa"/>
            <w:tcBorders>
              <w:bottom w:val="single" w:sz="4" w:space="0" w:color="auto"/>
            </w:tcBorders>
          </w:tcPr>
          <w:p w:rsidR="008B6838" w:rsidRPr="00F0097A" w:rsidRDefault="008B6838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970" w:type="dxa"/>
          </w:tcPr>
          <w:p w:rsidR="008B6838" w:rsidRPr="00F0097A" w:rsidRDefault="008B6838" w:rsidP="00013F7D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829" w:type="dxa"/>
          </w:tcPr>
          <w:p w:rsidR="008B6838" w:rsidRPr="00F0097A" w:rsidRDefault="008B6838" w:rsidP="008B6838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971" w:type="dxa"/>
          </w:tcPr>
          <w:p w:rsidR="008B6838" w:rsidRPr="00F0097A" w:rsidRDefault="008B6838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เงินอุดหนุน (บาท)</w:t>
            </w:r>
          </w:p>
        </w:tc>
      </w:tr>
      <w:tr w:rsidR="00013F7D" w:rsidRPr="00F0097A" w:rsidTr="00013F7D">
        <w:tc>
          <w:tcPr>
            <w:tcW w:w="2155" w:type="dxa"/>
            <w:tcBorders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971" w:type="dxa"/>
          </w:tcPr>
          <w:p w:rsidR="00013F7D" w:rsidRPr="00F0097A" w:rsidRDefault="00013F7D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</w:tr>
      <w:tr w:rsidR="00013F7D" w:rsidRPr="00F0097A" w:rsidTr="00013F7D">
        <w:tc>
          <w:tcPr>
            <w:tcW w:w="2155" w:type="dxa"/>
            <w:tcBorders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top w:val="single" w:sz="4" w:space="0" w:color="auto"/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</w:tr>
      <w:tr w:rsidR="00013F7D" w:rsidRPr="00F0097A" w:rsidTr="00013F7D"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</w:tr>
      <w:tr w:rsidR="00013F7D" w:rsidRPr="00403F98" w:rsidTr="004D4758">
        <w:tc>
          <w:tcPr>
            <w:tcW w:w="6954" w:type="dxa"/>
            <w:gridSpan w:val="3"/>
            <w:tcBorders>
              <w:top w:val="single" w:sz="4" w:space="0" w:color="auto"/>
            </w:tcBorders>
          </w:tcPr>
          <w:p w:rsidR="00013F7D" w:rsidRPr="00403F98" w:rsidRDefault="00013F7D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971" w:type="dxa"/>
          </w:tcPr>
          <w:p w:rsidR="00013F7D" w:rsidRPr="00403F98" w:rsidRDefault="00013F7D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635C3A" w:rsidRPr="00686306" w:rsidRDefault="00635C3A" w:rsidP="001A69CB">
      <w:pPr>
        <w:jc w:val="center"/>
        <w:rPr>
          <w:rFonts w:ascii="TH SarabunPSK" w:hAnsi="TH SarabunPSK" w:cs="TH SarabunPSK"/>
        </w:rPr>
      </w:pPr>
    </w:p>
    <w:p w:rsidR="00915A75" w:rsidRPr="00686306" w:rsidRDefault="00915A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7D2457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C819CF" w:rsidRPr="00686306" w:rsidRDefault="00C819CF" w:rsidP="00C819C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FC0128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</w:p>
    <w:p w:rsidR="00CF10DA" w:rsidRDefault="00CF10DA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CF10DA" w:rsidSect="00BE4932"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202E82" w:rsidRPr="00686306" w:rsidRDefault="00202E82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sectPr w:rsidR="00202E82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5965" w:rsidRDefault="00315965" w:rsidP="002079D5">
      <w:r>
        <w:separator/>
      </w:r>
    </w:p>
  </w:endnote>
  <w:endnote w:type="continuationSeparator" w:id="0">
    <w:p w:rsidR="00315965" w:rsidRDefault="00315965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47381153"/>
      <w:docPartObj>
        <w:docPartGallery w:val="Page Numbers (Bottom of Page)"/>
        <w:docPartUnique/>
      </w:docPartObj>
    </w:sdtPr>
    <w:sdtEndPr/>
    <w:sdtContent>
      <w:p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* 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DC650B">
          <w:rPr>
            <w:rFonts w:ascii="TH SarabunPSK" w:hAnsi="TH SarabunPSK" w:cs="TH SarabunPSK"/>
            <w:noProof/>
          </w:rPr>
          <w:t>2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5965" w:rsidRDefault="00315965" w:rsidP="002079D5">
      <w:r>
        <w:separator/>
      </w:r>
    </w:p>
  </w:footnote>
  <w:footnote w:type="continuationSeparator" w:id="0">
    <w:p w:rsidR="00315965" w:rsidRDefault="00315965" w:rsidP="002079D5">
      <w:r>
        <w:continuationSeparator/>
      </w:r>
    </w:p>
  </w:footnote>
  <w:footnote w:id="1">
    <w:p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Pr="00EB1EEE">
        <w:rPr>
          <w:rFonts w:ascii="TH SarabunPSK" w:hAnsi="TH SarabunPSK" w:cs="TH SarabunPSK"/>
          <w:sz w:val="28"/>
          <w:szCs w:val="28"/>
        </w:rPr>
        <w:t>2554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0935023"/>
      <w:docPartObj>
        <w:docPartGallery w:val="Page Numbers (Top of Page)"/>
        <w:docPartUnique/>
      </w:docPartObj>
    </w:sdtPr>
    <w:sdtEndPr/>
    <w:sdtContent>
      <w:p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* MERGEFORMAT </w:instrText>
        </w:r>
        <w:r w:rsidRPr="00A70890">
          <w:fldChar w:fldCharType="separate"/>
        </w:r>
        <w:r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6C29" w:rsidRDefault="00116C29">
    <w:pPr>
      <w:pStyle w:val="Header"/>
      <w:jc w:val="right"/>
    </w:pPr>
  </w:p>
  <w:p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2NzAyNzIxNTFQ0lEKTi0uzszPAykwrAUAi94SzywAAAA="/>
  </w:docVars>
  <w:rsids>
    <w:rsidRoot w:val="001A69CB"/>
    <w:rsid w:val="000124D2"/>
    <w:rsid w:val="00013F7D"/>
    <w:rsid w:val="00033BAE"/>
    <w:rsid w:val="00044C8B"/>
    <w:rsid w:val="000632E5"/>
    <w:rsid w:val="00065848"/>
    <w:rsid w:val="00075D7C"/>
    <w:rsid w:val="000802DB"/>
    <w:rsid w:val="00081E75"/>
    <w:rsid w:val="0009798D"/>
    <w:rsid w:val="000C0731"/>
    <w:rsid w:val="000E505C"/>
    <w:rsid w:val="000F1F6A"/>
    <w:rsid w:val="000F2CE8"/>
    <w:rsid w:val="00116C29"/>
    <w:rsid w:val="00125C7E"/>
    <w:rsid w:val="001269BE"/>
    <w:rsid w:val="00140FE8"/>
    <w:rsid w:val="00156954"/>
    <w:rsid w:val="001660DA"/>
    <w:rsid w:val="00174C4C"/>
    <w:rsid w:val="00183234"/>
    <w:rsid w:val="001A69CB"/>
    <w:rsid w:val="001B2BB4"/>
    <w:rsid w:val="001B6433"/>
    <w:rsid w:val="001E760A"/>
    <w:rsid w:val="001F2585"/>
    <w:rsid w:val="00202E82"/>
    <w:rsid w:val="002079D5"/>
    <w:rsid w:val="002100BA"/>
    <w:rsid w:val="0021200B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B2E5B"/>
    <w:rsid w:val="002C3A99"/>
    <w:rsid w:val="002D4031"/>
    <w:rsid w:val="002D683B"/>
    <w:rsid w:val="002D7E80"/>
    <w:rsid w:val="002E1B77"/>
    <w:rsid w:val="002E7E0E"/>
    <w:rsid w:val="00315965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A1A92"/>
    <w:rsid w:val="003B2749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252CB"/>
    <w:rsid w:val="00433621"/>
    <w:rsid w:val="00465A80"/>
    <w:rsid w:val="004663BA"/>
    <w:rsid w:val="0047247B"/>
    <w:rsid w:val="0048069F"/>
    <w:rsid w:val="00493BC8"/>
    <w:rsid w:val="00497099"/>
    <w:rsid w:val="004C218B"/>
    <w:rsid w:val="004D3F6C"/>
    <w:rsid w:val="004D799B"/>
    <w:rsid w:val="004E4892"/>
    <w:rsid w:val="00515AC0"/>
    <w:rsid w:val="005228F4"/>
    <w:rsid w:val="00534338"/>
    <w:rsid w:val="0054013C"/>
    <w:rsid w:val="00556743"/>
    <w:rsid w:val="00562585"/>
    <w:rsid w:val="0057114C"/>
    <w:rsid w:val="005B4083"/>
    <w:rsid w:val="005C7CFF"/>
    <w:rsid w:val="005D1FD4"/>
    <w:rsid w:val="005D70F2"/>
    <w:rsid w:val="005F34FF"/>
    <w:rsid w:val="005F52A5"/>
    <w:rsid w:val="005F75B2"/>
    <w:rsid w:val="00600223"/>
    <w:rsid w:val="00600872"/>
    <w:rsid w:val="0062394E"/>
    <w:rsid w:val="006301BB"/>
    <w:rsid w:val="00635C3A"/>
    <w:rsid w:val="00651987"/>
    <w:rsid w:val="00653874"/>
    <w:rsid w:val="0065536E"/>
    <w:rsid w:val="00663E57"/>
    <w:rsid w:val="0067124D"/>
    <w:rsid w:val="00685DBD"/>
    <w:rsid w:val="00686306"/>
    <w:rsid w:val="00686C3A"/>
    <w:rsid w:val="006B5C3E"/>
    <w:rsid w:val="006B7F1F"/>
    <w:rsid w:val="006D1A74"/>
    <w:rsid w:val="006D1F0C"/>
    <w:rsid w:val="006D5302"/>
    <w:rsid w:val="006D665B"/>
    <w:rsid w:val="006F6A77"/>
    <w:rsid w:val="007022C3"/>
    <w:rsid w:val="00710E29"/>
    <w:rsid w:val="007266B5"/>
    <w:rsid w:val="007279FF"/>
    <w:rsid w:val="00742DD8"/>
    <w:rsid w:val="00750AFB"/>
    <w:rsid w:val="0076718B"/>
    <w:rsid w:val="00772C0C"/>
    <w:rsid w:val="00780D7D"/>
    <w:rsid w:val="007A22BE"/>
    <w:rsid w:val="007A4CAC"/>
    <w:rsid w:val="007B65FB"/>
    <w:rsid w:val="007C124F"/>
    <w:rsid w:val="007D2457"/>
    <w:rsid w:val="007D679D"/>
    <w:rsid w:val="007E1122"/>
    <w:rsid w:val="007E1542"/>
    <w:rsid w:val="007E180F"/>
    <w:rsid w:val="007E31C8"/>
    <w:rsid w:val="007F351E"/>
    <w:rsid w:val="008104EC"/>
    <w:rsid w:val="00825860"/>
    <w:rsid w:val="00833432"/>
    <w:rsid w:val="008371EB"/>
    <w:rsid w:val="00847B20"/>
    <w:rsid w:val="00866269"/>
    <w:rsid w:val="00866D8F"/>
    <w:rsid w:val="00887006"/>
    <w:rsid w:val="008871FA"/>
    <w:rsid w:val="008A1A1B"/>
    <w:rsid w:val="008A5936"/>
    <w:rsid w:val="008B6838"/>
    <w:rsid w:val="008D213B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524CE"/>
    <w:rsid w:val="00967A7E"/>
    <w:rsid w:val="009912B0"/>
    <w:rsid w:val="009C1DB1"/>
    <w:rsid w:val="009C315E"/>
    <w:rsid w:val="009C6BC2"/>
    <w:rsid w:val="009F38E2"/>
    <w:rsid w:val="00A06217"/>
    <w:rsid w:val="00A06497"/>
    <w:rsid w:val="00A064A5"/>
    <w:rsid w:val="00A105F1"/>
    <w:rsid w:val="00A3600D"/>
    <w:rsid w:val="00A41A43"/>
    <w:rsid w:val="00A43B1A"/>
    <w:rsid w:val="00A64F04"/>
    <w:rsid w:val="00A71C19"/>
    <w:rsid w:val="00A73C85"/>
    <w:rsid w:val="00A778E6"/>
    <w:rsid w:val="00A86376"/>
    <w:rsid w:val="00A95238"/>
    <w:rsid w:val="00A9572D"/>
    <w:rsid w:val="00AB1DB4"/>
    <w:rsid w:val="00AD66E7"/>
    <w:rsid w:val="00AD6803"/>
    <w:rsid w:val="00AD6A75"/>
    <w:rsid w:val="00AF341A"/>
    <w:rsid w:val="00B119E9"/>
    <w:rsid w:val="00B40E55"/>
    <w:rsid w:val="00B61644"/>
    <w:rsid w:val="00B6364B"/>
    <w:rsid w:val="00B652A0"/>
    <w:rsid w:val="00B7298E"/>
    <w:rsid w:val="00B72A71"/>
    <w:rsid w:val="00B75979"/>
    <w:rsid w:val="00B75BDC"/>
    <w:rsid w:val="00B8314F"/>
    <w:rsid w:val="00BB6B57"/>
    <w:rsid w:val="00BC35EE"/>
    <w:rsid w:val="00BC5E3C"/>
    <w:rsid w:val="00BD6DA9"/>
    <w:rsid w:val="00BE411C"/>
    <w:rsid w:val="00BE4932"/>
    <w:rsid w:val="00C061A6"/>
    <w:rsid w:val="00C13955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B2BA0"/>
    <w:rsid w:val="00CC11B3"/>
    <w:rsid w:val="00CF10DA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B76DF"/>
    <w:rsid w:val="00DB77D3"/>
    <w:rsid w:val="00DC650B"/>
    <w:rsid w:val="00DD62EA"/>
    <w:rsid w:val="00DE0F77"/>
    <w:rsid w:val="00DF6B64"/>
    <w:rsid w:val="00E02E28"/>
    <w:rsid w:val="00E31C53"/>
    <w:rsid w:val="00E46E87"/>
    <w:rsid w:val="00E555AD"/>
    <w:rsid w:val="00E628B8"/>
    <w:rsid w:val="00E714D8"/>
    <w:rsid w:val="00E74C3A"/>
    <w:rsid w:val="00EB1EEE"/>
    <w:rsid w:val="00EB3755"/>
    <w:rsid w:val="00EB44E3"/>
    <w:rsid w:val="00EB6894"/>
    <w:rsid w:val="00EC732E"/>
    <w:rsid w:val="00ED26FF"/>
    <w:rsid w:val="00ED79F0"/>
    <w:rsid w:val="00ED7D33"/>
    <w:rsid w:val="00EF3424"/>
    <w:rsid w:val="00EF6266"/>
    <w:rsid w:val="00F02934"/>
    <w:rsid w:val="00F02FFC"/>
    <w:rsid w:val="00F075A0"/>
    <w:rsid w:val="00F1116F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B9F2FC-4D57-4627-BC2C-E559166FA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2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USER</cp:lastModifiedBy>
  <cp:revision>8</cp:revision>
  <cp:lastPrinted>2015-07-02T04:05:00Z</cp:lastPrinted>
  <dcterms:created xsi:type="dcterms:W3CDTF">2015-07-02T02:41:00Z</dcterms:created>
  <dcterms:modified xsi:type="dcterms:W3CDTF">2017-05-04T03:16:00Z</dcterms:modified>
</cp:coreProperties>
</file>